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m M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1 E Morris Dr Palatine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mthynguye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96568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